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007C6" w14:textId="6951F1FB" w:rsidR="00504187" w:rsidRDefault="003F6684" w:rsidP="006E6319">
      <w:pPr>
        <w:spacing w:after="0" w:line="240" w:lineRule="auto"/>
        <w:jc w:val="center"/>
        <w:rPr>
          <w:rFonts w:ascii="Cambria" w:hAnsi="Cambria"/>
          <w:b/>
          <w:bCs/>
          <w:sz w:val="28"/>
          <w:szCs w:val="28"/>
        </w:rPr>
      </w:pPr>
      <w:r w:rsidRPr="006E6319">
        <w:rPr>
          <w:rFonts w:ascii="Cambria" w:hAnsi="Cambria"/>
          <w:b/>
          <w:bCs/>
          <w:sz w:val="28"/>
          <w:szCs w:val="28"/>
          <w:lang w:val="uk-UA"/>
        </w:rPr>
        <w:t>Анкета тренера</w:t>
      </w:r>
      <w:r w:rsidR="00E91AE6" w:rsidRPr="006E6319">
        <w:rPr>
          <w:rFonts w:ascii="Cambria" w:hAnsi="Cambria"/>
          <w:b/>
          <w:bCs/>
          <w:sz w:val="28"/>
          <w:szCs w:val="28"/>
        </w:rPr>
        <w:t xml:space="preserve"> / Trainer’s Application</w:t>
      </w:r>
    </w:p>
    <w:p w14:paraId="07BD2405" w14:textId="7E1B94A0" w:rsidR="00FC1CAB" w:rsidRDefault="00FC1CAB" w:rsidP="00FC1CAB">
      <w:pPr>
        <w:spacing w:after="0" w:line="240" w:lineRule="auto"/>
        <w:rPr>
          <w:rFonts w:ascii="Cambria" w:hAnsi="Cambria"/>
          <w:b/>
          <w:bCs/>
          <w:sz w:val="28"/>
          <w:szCs w:val="28"/>
        </w:rPr>
      </w:pPr>
    </w:p>
    <w:p w14:paraId="0321C2E7" w14:textId="000C6B79" w:rsidR="00FC1CAB" w:rsidRPr="00FC1CAB" w:rsidRDefault="00FC1CAB" w:rsidP="00FC1CAB">
      <w:pPr>
        <w:spacing w:after="0" w:line="240" w:lineRule="auto"/>
        <w:rPr>
          <w:rFonts w:ascii="Cambria" w:hAnsi="Cambria"/>
          <w:sz w:val="24"/>
          <w:szCs w:val="24"/>
          <w:lang w:val="uk-UA"/>
        </w:rPr>
      </w:pPr>
      <w:r>
        <w:rPr>
          <w:rFonts w:ascii="Cambria" w:hAnsi="Cambria"/>
          <w:sz w:val="24"/>
          <w:szCs w:val="24"/>
          <w:lang w:val="uk-UA"/>
        </w:rPr>
        <w:t>*</w:t>
      </w:r>
      <w:r w:rsidRPr="00FC1CAB">
        <w:rPr>
          <w:rFonts w:ascii="Cambria" w:hAnsi="Cambria"/>
          <w:sz w:val="24"/>
          <w:szCs w:val="24"/>
          <w:lang w:val="uk-UA"/>
        </w:rPr>
        <w:t>Можна заповнювати українською або англійською мовами</w:t>
      </w:r>
    </w:p>
    <w:p w14:paraId="0053A561" w14:textId="77777777" w:rsidR="006E6319" w:rsidRPr="006E6319" w:rsidRDefault="006E6319" w:rsidP="006E6319">
      <w:pPr>
        <w:spacing w:after="0" w:line="240" w:lineRule="auto"/>
        <w:jc w:val="center"/>
        <w:rPr>
          <w:rFonts w:ascii="Cambria" w:hAnsi="Cambri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F6684" w:rsidRPr="00F973ED" w14:paraId="2BAC23FB" w14:textId="77777777" w:rsidTr="084D64F3">
        <w:tc>
          <w:tcPr>
            <w:tcW w:w="4675" w:type="dxa"/>
          </w:tcPr>
          <w:p w14:paraId="2541334E" w14:textId="55819EED" w:rsidR="003F6684" w:rsidRDefault="49DA1D46" w:rsidP="006E6319">
            <w:pPr>
              <w:rPr>
                <w:rFonts w:ascii="Cambria" w:hAnsi="Cambria"/>
                <w:lang w:val="uk-UA"/>
              </w:rPr>
            </w:pPr>
            <w:r w:rsidRPr="227247DA">
              <w:rPr>
                <w:rFonts w:ascii="Cambria" w:hAnsi="Cambria"/>
                <w:lang w:val="uk-UA"/>
              </w:rPr>
              <w:t>Ім’я та прізвище</w:t>
            </w:r>
            <w:r w:rsidR="7BBCB3E5" w:rsidRPr="227247DA">
              <w:rPr>
                <w:rFonts w:ascii="Cambria" w:hAnsi="Cambria"/>
                <w:lang w:val="uk-UA"/>
              </w:rPr>
              <w:t xml:space="preserve"> українською</w:t>
            </w:r>
          </w:p>
          <w:p w14:paraId="0A82844D" w14:textId="70F1AEF0" w:rsidR="003F6684" w:rsidRPr="006E6319" w:rsidRDefault="49DA1D46" w:rsidP="006E6319">
            <w:pPr>
              <w:ind w:left="157"/>
              <w:rPr>
                <w:rFonts w:ascii="Cambria" w:hAnsi="Cambria"/>
                <w:sz w:val="18"/>
                <w:szCs w:val="18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 xml:space="preserve">First and Last Name </w:t>
            </w:r>
          </w:p>
          <w:p w14:paraId="0C057504" w14:textId="41AB44BF" w:rsidR="003F6684" w:rsidRPr="006E6319" w:rsidRDefault="02FFBC0D" w:rsidP="006E6319">
            <w:pPr>
              <w:rPr>
                <w:rFonts w:ascii="Cambria" w:hAnsi="Cambria"/>
                <w:lang w:val="uk-UA"/>
              </w:rPr>
            </w:pPr>
            <w:r w:rsidRPr="227247DA">
              <w:rPr>
                <w:rFonts w:ascii="Cambria" w:hAnsi="Cambria"/>
                <w:lang w:val="uk-UA"/>
              </w:rPr>
              <w:t>+ надайте копії паспорта в окремому документі</w:t>
            </w:r>
          </w:p>
        </w:tc>
        <w:tc>
          <w:tcPr>
            <w:tcW w:w="4675" w:type="dxa"/>
          </w:tcPr>
          <w:p w14:paraId="4866D2A7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</w:p>
        </w:tc>
      </w:tr>
      <w:tr w:rsidR="0097282D" w14:paraId="1086D035" w14:textId="77777777" w:rsidTr="084D64F3">
        <w:tc>
          <w:tcPr>
            <w:tcW w:w="4675" w:type="dxa"/>
          </w:tcPr>
          <w:p w14:paraId="203020B3" w14:textId="77777777" w:rsidR="0097282D" w:rsidRDefault="0097282D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t>Ім’я та прізвище латинськими літерами</w:t>
            </w:r>
          </w:p>
          <w:p w14:paraId="3612CB47" w14:textId="4702F048" w:rsidR="0097282D" w:rsidRDefault="1BDE42D4" w:rsidP="006E6319">
            <w:pPr>
              <w:rPr>
                <w:rFonts w:ascii="Cambria" w:hAnsi="Cambria"/>
                <w:lang w:val="uk-UA"/>
              </w:rPr>
            </w:pPr>
            <w:r w:rsidRPr="227247DA">
              <w:rPr>
                <w:rFonts w:ascii="Cambria" w:hAnsi="Cambria"/>
                <w:lang w:val="uk-UA"/>
              </w:rPr>
              <w:t>(має співпадати написанню у закордонному паспорті і</w:t>
            </w:r>
            <w:r w:rsidR="54E8E3AE" w:rsidRPr="227247DA">
              <w:rPr>
                <w:rFonts w:ascii="Cambria" w:hAnsi="Cambria"/>
                <w:lang w:val="uk-UA"/>
              </w:rPr>
              <w:t>/або</w:t>
            </w:r>
            <w:r w:rsidRPr="227247DA">
              <w:rPr>
                <w:rFonts w:ascii="Cambria" w:hAnsi="Cambria"/>
                <w:lang w:val="uk-UA"/>
              </w:rPr>
              <w:t xml:space="preserve"> банківських документах)</w:t>
            </w:r>
          </w:p>
          <w:p w14:paraId="566017EC" w14:textId="77777777" w:rsidR="0097282D" w:rsidRPr="006E6319" w:rsidRDefault="0097282D" w:rsidP="006E6319">
            <w:pPr>
              <w:ind w:left="157"/>
              <w:rPr>
                <w:rFonts w:ascii="Cambria" w:hAnsi="Cambria"/>
                <w:sz w:val="18"/>
                <w:szCs w:val="18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First and Last Name using Latin Alphabet</w:t>
            </w:r>
          </w:p>
          <w:p w14:paraId="1BC5CC4C" w14:textId="7AEF4790" w:rsidR="0097282D" w:rsidRPr="0097282D" w:rsidRDefault="1BDE42D4" w:rsidP="006E6319">
            <w:pPr>
              <w:ind w:left="157"/>
              <w:rPr>
                <w:rFonts w:ascii="Cambria" w:hAnsi="Cambria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(</w:t>
            </w:r>
            <w:proofErr w:type="gramStart"/>
            <w:r w:rsidRPr="006E6319">
              <w:rPr>
                <w:rFonts w:ascii="Cambria" w:hAnsi="Cambria"/>
                <w:sz w:val="18"/>
                <w:szCs w:val="18"/>
              </w:rPr>
              <w:t>needs</w:t>
            </w:r>
            <w:proofErr w:type="gramEnd"/>
            <w:r w:rsidRPr="006E6319">
              <w:rPr>
                <w:rFonts w:ascii="Cambria" w:hAnsi="Cambria"/>
                <w:sz w:val="18"/>
                <w:szCs w:val="18"/>
              </w:rPr>
              <w:t xml:space="preserve"> to match the foreign passport and </w:t>
            </w:r>
            <w:r w:rsidR="0E208324" w:rsidRPr="006E6319">
              <w:rPr>
                <w:rFonts w:ascii="Cambria" w:hAnsi="Cambria"/>
                <w:sz w:val="18"/>
                <w:szCs w:val="18"/>
              </w:rPr>
              <w:t xml:space="preserve">/ or </w:t>
            </w:r>
            <w:r w:rsidRPr="006E6319">
              <w:rPr>
                <w:rFonts w:ascii="Cambria" w:hAnsi="Cambria"/>
                <w:sz w:val="18"/>
                <w:szCs w:val="18"/>
              </w:rPr>
              <w:t>bank information)</w:t>
            </w:r>
            <w:r w:rsidRPr="227247DA">
              <w:rPr>
                <w:rFonts w:ascii="Cambria" w:hAnsi="Cambria"/>
              </w:rPr>
              <w:t xml:space="preserve"> </w:t>
            </w:r>
          </w:p>
        </w:tc>
        <w:tc>
          <w:tcPr>
            <w:tcW w:w="4675" w:type="dxa"/>
          </w:tcPr>
          <w:p w14:paraId="0E3B35AC" w14:textId="77777777" w:rsidR="0097282D" w:rsidRDefault="0097282D" w:rsidP="006E6319">
            <w:pPr>
              <w:rPr>
                <w:rFonts w:ascii="Cambria" w:hAnsi="Cambria"/>
                <w:lang w:val="uk-UA"/>
              </w:rPr>
            </w:pPr>
          </w:p>
        </w:tc>
      </w:tr>
      <w:tr w:rsidR="003F6684" w14:paraId="3A326CC4" w14:textId="77777777" w:rsidTr="084D64F3">
        <w:tc>
          <w:tcPr>
            <w:tcW w:w="4675" w:type="dxa"/>
          </w:tcPr>
          <w:p w14:paraId="59EAD2CA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t>Номер телефону</w:t>
            </w:r>
          </w:p>
          <w:p w14:paraId="05ED1E24" w14:textId="6892265A" w:rsidR="003F6684" w:rsidRPr="006E6319" w:rsidRDefault="49DA1D46" w:rsidP="006E6319">
            <w:pPr>
              <w:ind w:left="157"/>
              <w:rPr>
                <w:rFonts w:ascii="Cambria" w:hAnsi="Cambria"/>
                <w:sz w:val="18"/>
                <w:szCs w:val="18"/>
                <w:lang w:val="ru-RU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Phone</w:t>
            </w:r>
            <w:r w:rsidRPr="006E6319">
              <w:rPr>
                <w:rFonts w:ascii="Cambria" w:hAnsi="Cambria"/>
                <w:sz w:val="18"/>
                <w:szCs w:val="18"/>
                <w:lang w:val="ru-RU"/>
              </w:rPr>
              <w:t xml:space="preserve"> </w:t>
            </w:r>
            <w:r w:rsidRPr="006E6319">
              <w:rPr>
                <w:rFonts w:ascii="Cambria" w:hAnsi="Cambria"/>
                <w:sz w:val="18"/>
                <w:szCs w:val="18"/>
              </w:rPr>
              <w:t>Number</w:t>
            </w:r>
          </w:p>
        </w:tc>
        <w:tc>
          <w:tcPr>
            <w:tcW w:w="4675" w:type="dxa"/>
          </w:tcPr>
          <w:p w14:paraId="74AA0944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</w:p>
        </w:tc>
      </w:tr>
      <w:tr w:rsidR="006E6319" w14:paraId="4DAF00CF" w14:textId="77777777" w:rsidTr="084D64F3">
        <w:tc>
          <w:tcPr>
            <w:tcW w:w="4675" w:type="dxa"/>
          </w:tcPr>
          <w:p w14:paraId="5FED7AAE" w14:textId="77777777" w:rsidR="006E6319" w:rsidRPr="001B30DA" w:rsidRDefault="006E6319" w:rsidP="006E6319">
            <w:pPr>
              <w:rPr>
                <w:rFonts w:ascii="Cambria" w:hAnsi="Cambria"/>
                <w:lang w:val="ru-RU"/>
              </w:rPr>
            </w:pPr>
            <w:r w:rsidRPr="001B30DA">
              <w:rPr>
                <w:rFonts w:ascii="Cambria" w:hAnsi="Cambria"/>
                <w:lang w:val="ru-RU"/>
              </w:rPr>
              <w:t xml:space="preserve">Електронна пошта </w:t>
            </w:r>
          </w:p>
          <w:p w14:paraId="1258E347" w14:textId="348851EF" w:rsidR="006E6319" w:rsidRDefault="006E6319" w:rsidP="006E6319">
            <w:pPr>
              <w:ind w:left="157"/>
              <w:rPr>
                <w:rFonts w:ascii="Cambria" w:hAnsi="Cambria"/>
                <w:lang w:val="uk-UA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Email address</w:t>
            </w:r>
          </w:p>
        </w:tc>
        <w:tc>
          <w:tcPr>
            <w:tcW w:w="4675" w:type="dxa"/>
          </w:tcPr>
          <w:p w14:paraId="7713CD11" w14:textId="77777777" w:rsidR="006E6319" w:rsidRDefault="006E6319" w:rsidP="006E6319">
            <w:pPr>
              <w:rPr>
                <w:rFonts w:ascii="Cambria" w:hAnsi="Cambria"/>
                <w:lang w:val="uk-UA"/>
              </w:rPr>
            </w:pPr>
          </w:p>
        </w:tc>
      </w:tr>
      <w:tr w:rsidR="003F6684" w14:paraId="1EB53658" w14:textId="77777777" w:rsidTr="084D64F3">
        <w:tc>
          <w:tcPr>
            <w:tcW w:w="4675" w:type="dxa"/>
          </w:tcPr>
          <w:p w14:paraId="033A530E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t xml:space="preserve">Домашня адреса </w:t>
            </w:r>
          </w:p>
          <w:p w14:paraId="4A535385" w14:textId="08E6BB12" w:rsidR="003F6684" w:rsidRPr="003F6684" w:rsidRDefault="003F6684" w:rsidP="006E6319">
            <w:pPr>
              <w:ind w:left="157"/>
              <w:rPr>
                <w:rFonts w:ascii="Cambria" w:hAnsi="Cambria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Home Address</w:t>
            </w:r>
          </w:p>
        </w:tc>
        <w:tc>
          <w:tcPr>
            <w:tcW w:w="4675" w:type="dxa"/>
          </w:tcPr>
          <w:p w14:paraId="79B7E410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</w:p>
        </w:tc>
      </w:tr>
      <w:tr w:rsidR="003F6684" w14:paraId="68156BE2" w14:textId="77777777" w:rsidTr="084D64F3">
        <w:tc>
          <w:tcPr>
            <w:tcW w:w="4675" w:type="dxa"/>
          </w:tcPr>
          <w:p w14:paraId="4810884B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t>Підтверджую готовність подорожувати і проводити тренінги в різних куточках України</w:t>
            </w:r>
          </w:p>
          <w:p w14:paraId="25C755EE" w14:textId="1EF0CD30" w:rsidR="003F6684" w:rsidRPr="003F6684" w:rsidRDefault="003F6684" w:rsidP="006E6319">
            <w:pPr>
              <w:ind w:left="157"/>
              <w:rPr>
                <w:rFonts w:ascii="Cambria" w:hAnsi="Cambria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I confirm my availability to travel and conduct trainings around Ukraine.</w:t>
            </w:r>
          </w:p>
        </w:tc>
        <w:tc>
          <w:tcPr>
            <w:tcW w:w="4675" w:type="dxa"/>
          </w:tcPr>
          <w:p w14:paraId="502B4CDD" w14:textId="77777777" w:rsidR="00E91AE6" w:rsidRDefault="00E91AE6" w:rsidP="006E6319">
            <w:pPr>
              <w:rPr>
                <w:rFonts w:ascii="Cambria" w:hAnsi="Cambria"/>
              </w:rPr>
            </w:pPr>
          </w:p>
          <w:p w14:paraId="6B3840A8" w14:textId="0DC34460" w:rsidR="003F6684" w:rsidRPr="003F6684" w:rsidRDefault="005B274B" w:rsidP="006E6319">
            <w:pPr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  <w:color w:val="2B579A"/>
                  <w:shd w:val="clear" w:color="auto" w:fill="E6E6E6"/>
                  <w:lang w:val="uk-UA"/>
                </w:rPr>
                <w:id w:val="475344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1AE6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="00E91AE6">
              <w:rPr>
                <w:rFonts w:ascii="Cambria" w:hAnsi="Cambria"/>
                <w:lang w:val="uk-UA"/>
              </w:rPr>
              <w:t>Так/</w:t>
            </w:r>
            <w:r w:rsidR="003F6684">
              <w:rPr>
                <w:rFonts w:ascii="Cambria" w:hAnsi="Cambria"/>
              </w:rPr>
              <w:t>Yes</w:t>
            </w:r>
          </w:p>
        </w:tc>
      </w:tr>
      <w:tr w:rsidR="00B71871" w14:paraId="54C13F4A" w14:textId="77777777" w:rsidTr="084D64F3">
        <w:tc>
          <w:tcPr>
            <w:tcW w:w="4675" w:type="dxa"/>
          </w:tcPr>
          <w:p w14:paraId="66FEA427" w14:textId="3AD50B36" w:rsidR="00B71871" w:rsidRDefault="00B71871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t>Банківська інформація</w:t>
            </w:r>
          </w:p>
          <w:p w14:paraId="1A1BDC14" w14:textId="18B38030" w:rsidR="00B71871" w:rsidRPr="006E6319" w:rsidRDefault="00B71871" w:rsidP="006E6319">
            <w:pPr>
              <w:ind w:left="157"/>
              <w:rPr>
                <w:rFonts w:ascii="Cambria" w:hAnsi="Cambria"/>
                <w:sz w:val="18"/>
                <w:szCs w:val="18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Bank Information</w:t>
            </w:r>
          </w:p>
          <w:p w14:paraId="1F3952A9" w14:textId="7524F0F0" w:rsidR="00B71871" w:rsidRDefault="00B71871" w:rsidP="006E6319">
            <w:pPr>
              <w:rPr>
                <w:rFonts w:ascii="Cambria" w:hAnsi="Cambria"/>
                <w:lang w:val="uk-UA"/>
              </w:rPr>
            </w:pPr>
          </w:p>
          <w:p w14:paraId="52C7B31D" w14:textId="6B9FCD63" w:rsidR="00B71871" w:rsidRPr="00B71871" w:rsidRDefault="7914B085" w:rsidP="006E6319">
            <w:pPr>
              <w:rPr>
                <w:rStyle w:val="markedcontent"/>
                <w:rFonts w:ascii="Cambria" w:hAnsi="Cambria" w:cs="Arial"/>
                <w:lang w:val="uk-UA"/>
              </w:rPr>
            </w:pPr>
            <w:r w:rsidRPr="227247DA">
              <w:rPr>
                <w:rStyle w:val="markedcontent"/>
                <w:rFonts w:ascii="Cambria" w:hAnsi="Cambria" w:cs="Arial"/>
                <w:lang w:val="uk-UA"/>
              </w:rPr>
              <w:t xml:space="preserve">Назва банку, адреса, </w:t>
            </w:r>
            <w:r w:rsidR="00AD3371" w:rsidRPr="227247DA">
              <w:rPr>
                <w:rStyle w:val="markedcontent"/>
                <w:rFonts w:ascii="Cambria" w:hAnsi="Cambria" w:cs="Arial"/>
                <w:lang w:val="uk-UA"/>
              </w:rPr>
              <w:t xml:space="preserve">номер банківського рахунку, </w:t>
            </w:r>
            <w:r w:rsidRPr="227247DA">
              <w:rPr>
                <w:rStyle w:val="markedcontent"/>
                <w:rFonts w:ascii="Cambria" w:hAnsi="Cambria" w:cs="Arial"/>
                <w:lang w:val="uk-UA"/>
              </w:rPr>
              <w:t xml:space="preserve">номер </w:t>
            </w:r>
            <w:r w:rsidRPr="227247DA">
              <w:rPr>
                <w:rStyle w:val="markedcontent"/>
                <w:rFonts w:ascii="Cambria" w:hAnsi="Cambria" w:cs="Arial"/>
              </w:rPr>
              <w:t xml:space="preserve">IBAN, SWIFT </w:t>
            </w:r>
            <w:r w:rsidRPr="227247DA">
              <w:rPr>
                <w:rStyle w:val="markedcontent"/>
                <w:rFonts w:ascii="Cambria" w:hAnsi="Cambria" w:cs="Arial"/>
                <w:lang w:val="uk-UA"/>
              </w:rPr>
              <w:t>код</w:t>
            </w:r>
            <w:r w:rsidRPr="227247DA">
              <w:rPr>
                <w:rStyle w:val="markedcontent"/>
                <w:rFonts w:ascii="Cambria" w:hAnsi="Cambria" w:cs="Arial"/>
              </w:rPr>
              <w:t xml:space="preserve"> </w:t>
            </w:r>
            <w:r w:rsidRPr="227247DA">
              <w:rPr>
                <w:rStyle w:val="markedcontent"/>
                <w:rFonts w:ascii="Cambria" w:hAnsi="Cambria" w:cs="Arial"/>
                <w:u w:val="single"/>
                <w:lang w:val="uk-UA"/>
              </w:rPr>
              <w:t>англійською</w:t>
            </w:r>
            <w:r w:rsidRPr="227247DA">
              <w:rPr>
                <w:rStyle w:val="markedcontent"/>
                <w:rFonts w:ascii="Cambria" w:hAnsi="Cambria" w:cs="Arial"/>
                <w:lang w:val="uk-UA"/>
              </w:rPr>
              <w:t xml:space="preserve"> мовою</w:t>
            </w:r>
          </w:p>
          <w:p w14:paraId="65D5083E" w14:textId="0DC98E0C" w:rsidR="00B71871" w:rsidRPr="006E6319" w:rsidRDefault="7914B085" w:rsidP="00B266D9">
            <w:pPr>
              <w:autoSpaceDE w:val="0"/>
              <w:autoSpaceDN w:val="0"/>
              <w:adjustRightInd w:val="0"/>
              <w:ind w:left="157"/>
              <w:rPr>
                <w:rFonts w:ascii="Cambria" w:hAnsi="Cambria" w:cs="Cambria"/>
                <w:color w:val="000000"/>
                <w:sz w:val="20"/>
                <w:szCs w:val="20"/>
              </w:rPr>
            </w:pPr>
            <w:r w:rsidRPr="006E6319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Bank Name, Bank’s Address, Bank Account Number, IBAN Number and SWIFT Address</w:t>
            </w:r>
            <w:r w:rsidR="3DFFEB4A" w:rsidRPr="006E6319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in English</w:t>
            </w:r>
            <w:r w:rsidRPr="006E6319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, if applicable: </w:t>
            </w:r>
          </w:p>
          <w:p w14:paraId="7A8FAD31" w14:textId="18877251" w:rsidR="00B71871" w:rsidRPr="006E6319" w:rsidRDefault="00B71871" w:rsidP="006E631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3"/>
                <w:szCs w:val="23"/>
              </w:rPr>
            </w:pPr>
          </w:p>
        </w:tc>
        <w:tc>
          <w:tcPr>
            <w:tcW w:w="4675" w:type="dxa"/>
          </w:tcPr>
          <w:p w14:paraId="3E2C3818" w14:textId="77777777" w:rsidR="00B71871" w:rsidRDefault="00B71871" w:rsidP="006E6319">
            <w:pPr>
              <w:rPr>
                <w:rFonts w:ascii="Cambria" w:hAnsi="Cambria"/>
              </w:rPr>
            </w:pPr>
          </w:p>
          <w:p w14:paraId="0FE832E6" w14:textId="7EEDC98E" w:rsidR="00B71871" w:rsidRPr="00B71871" w:rsidRDefault="006E6319" w:rsidP="006E6319">
            <w:pPr>
              <w:rPr>
                <w:rFonts w:ascii="Cambria" w:hAnsi="Cambria"/>
              </w:rPr>
            </w:pPr>
            <w:r>
              <w:rPr>
                <w:rFonts w:ascii="Cambria" w:hAnsi="Cambria"/>
                <w:highlight w:val="yellow"/>
                <w:lang w:val="uk-UA"/>
              </w:rPr>
              <w:t xml:space="preserve">ЗРАЗОК </w:t>
            </w:r>
            <w:r w:rsidR="0069129E">
              <w:rPr>
                <w:rFonts w:ascii="Cambria" w:hAnsi="Cambria"/>
                <w:highlight w:val="yellow"/>
                <w:lang w:val="uk-UA"/>
              </w:rPr>
              <w:t xml:space="preserve">/ </w:t>
            </w:r>
            <w:r w:rsidR="4A4ED94D" w:rsidRPr="006E6319">
              <w:rPr>
                <w:rFonts w:ascii="Cambria" w:hAnsi="Cambria"/>
                <w:sz w:val="18"/>
                <w:szCs w:val="18"/>
                <w:highlight w:val="yellow"/>
              </w:rPr>
              <w:t>SAMPLE</w:t>
            </w:r>
          </w:p>
          <w:p w14:paraId="12274F68" w14:textId="5F69C26F" w:rsidR="00B71871" w:rsidRPr="00B266D9" w:rsidRDefault="6565929C" w:rsidP="006E6319">
            <w:pPr>
              <w:rPr>
                <w:rStyle w:val="markedcontent"/>
                <w:rFonts w:ascii="Cambria" w:hAnsi="Cambria" w:cs="Arial"/>
              </w:rPr>
            </w:pPr>
            <w:r w:rsidRPr="00B266D9">
              <w:rPr>
                <w:rStyle w:val="markedcontent"/>
                <w:rFonts w:ascii="Cambria" w:hAnsi="Cambria" w:cs="Arial"/>
              </w:rPr>
              <w:t xml:space="preserve">Bank Name: First Ukrainian International Bank </w:t>
            </w:r>
            <w:proofErr w:type="spellStart"/>
            <w:r w:rsidR="2D190AB5" w:rsidRPr="00B266D9">
              <w:rPr>
                <w:rStyle w:val="markedcontent"/>
                <w:rFonts w:ascii="Cambria" w:hAnsi="Cambria" w:cs="Arial"/>
              </w:rPr>
              <w:t>Bank</w:t>
            </w:r>
            <w:proofErr w:type="spellEnd"/>
            <w:r w:rsidR="2D190AB5" w:rsidRPr="00B266D9">
              <w:rPr>
                <w:rStyle w:val="markedcontent"/>
                <w:rFonts w:ascii="Cambria" w:hAnsi="Cambria" w:cs="Arial"/>
              </w:rPr>
              <w:t xml:space="preserve"> Address: 19-21-A, B</w:t>
            </w:r>
            <w:r w:rsidR="2D190AB5" w:rsidRPr="227247DA">
              <w:rPr>
                <w:rStyle w:val="markedcontent"/>
                <w:rFonts w:ascii="Cambria" w:hAnsi="Cambria" w:cs="Arial"/>
              </w:rPr>
              <w:t xml:space="preserve">. </w:t>
            </w:r>
            <w:proofErr w:type="spellStart"/>
            <w:r w:rsidR="2D190AB5" w:rsidRPr="00B266D9">
              <w:rPr>
                <w:rStyle w:val="markedcontent"/>
                <w:rFonts w:ascii="Cambria" w:hAnsi="Cambria" w:cs="Arial"/>
              </w:rPr>
              <w:t>Khmelnytskoho</w:t>
            </w:r>
            <w:proofErr w:type="spellEnd"/>
            <w:r w:rsidR="2D190AB5" w:rsidRPr="00B266D9">
              <w:rPr>
                <w:rStyle w:val="markedcontent"/>
                <w:rFonts w:ascii="Cambria" w:hAnsi="Cambria" w:cs="Arial"/>
              </w:rPr>
              <w:t xml:space="preserve"> Str., Kyiv, Ukraine       </w:t>
            </w:r>
          </w:p>
          <w:p w14:paraId="46AF58AD" w14:textId="3EBB0E9C" w:rsidR="00B71871" w:rsidRPr="00B266D9" w:rsidRDefault="6565929C" w:rsidP="006E6319">
            <w:pPr>
              <w:rPr>
                <w:rStyle w:val="markedcontent"/>
                <w:rFonts w:ascii="Cambria" w:hAnsi="Cambria" w:cs="Arial"/>
              </w:rPr>
            </w:pPr>
            <w:r w:rsidRPr="00B266D9">
              <w:rPr>
                <w:rStyle w:val="markedcontent"/>
                <w:rFonts w:ascii="Cambria" w:hAnsi="Cambria" w:cs="Arial"/>
              </w:rPr>
              <w:t xml:space="preserve">Bank Account </w:t>
            </w:r>
            <w:r w:rsidR="5FF1F704" w:rsidRPr="00B266D9">
              <w:rPr>
                <w:rStyle w:val="markedcontent"/>
                <w:rFonts w:ascii="Cambria" w:hAnsi="Cambria" w:cs="Arial"/>
              </w:rPr>
              <w:t xml:space="preserve">No. </w:t>
            </w:r>
            <w:r w:rsidRPr="00B266D9">
              <w:rPr>
                <w:rStyle w:val="markedcontent"/>
                <w:rFonts w:ascii="Cambria" w:hAnsi="Cambria" w:cs="Arial"/>
              </w:rPr>
              <w:t>260000</w:t>
            </w:r>
            <w:r w:rsidR="427ED15C" w:rsidRPr="00B266D9">
              <w:rPr>
                <w:rStyle w:val="markedcontent"/>
                <w:rFonts w:ascii="Cambria" w:hAnsi="Cambria" w:cs="Arial"/>
              </w:rPr>
              <w:t>0000</w:t>
            </w:r>
          </w:p>
          <w:p w14:paraId="1A8D1AC3" w14:textId="69A023CA" w:rsidR="00B71871" w:rsidRPr="00B266D9" w:rsidRDefault="03710FBB" w:rsidP="006E6319">
            <w:pPr>
              <w:rPr>
                <w:rStyle w:val="markedcontent"/>
                <w:rFonts w:ascii="Cambria" w:hAnsi="Cambria" w:cs="Arial"/>
              </w:rPr>
            </w:pPr>
            <w:r w:rsidRPr="00B266D9">
              <w:rPr>
                <w:rStyle w:val="markedcontent"/>
                <w:rFonts w:ascii="Cambria" w:hAnsi="Cambria" w:cs="Arial"/>
              </w:rPr>
              <w:t>IBAN UA3633</w:t>
            </w:r>
            <w:r w:rsidR="67B08CBC" w:rsidRPr="00B266D9">
              <w:rPr>
                <w:rStyle w:val="markedcontent"/>
                <w:rFonts w:ascii="Cambria" w:hAnsi="Cambria" w:cs="Arial"/>
              </w:rPr>
              <w:t>0000</w:t>
            </w:r>
            <w:r w:rsidRPr="00B266D9">
              <w:rPr>
                <w:rStyle w:val="markedcontent"/>
                <w:rFonts w:ascii="Cambria" w:hAnsi="Cambria" w:cs="Arial"/>
              </w:rPr>
              <w:t>000000000260022</w:t>
            </w:r>
            <w:r w:rsidR="63BD5A47" w:rsidRPr="00B266D9">
              <w:rPr>
                <w:rStyle w:val="markedcontent"/>
                <w:rFonts w:ascii="Cambria" w:hAnsi="Cambria" w:cs="Arial"/>
              </w:rPr>
              <w:t>2</w:t>
            </w:r>
            <w:r w:rsidRPr="00B266D9">
              <w:rPr>
                <w:rStyle w:val="markedcontent"/>
                <w:rFonts w:ascii="Cambria" w:hAnsi="Cambria" w:cs="Arial"/>
              </w:rPr>
              <w:t>2</w:t>
            </w:r>
            <w:r w:rsidR="0383A6B4" w:rsidRPr="00B266D9">
              <w:rPr>
                <w:rStyle w:val="markedcontent"/>
                <w:rFonts w:ascii="Cambria" w:hAnsi="Cambria" w:cs="Arial"/>
              </w:rPr>
              <w:t>22</w:t>
            </w:r>
          </w:p>
          <w:p w14:paraId="74F421CA" w14:textId="478EB212" w:rsidR="00B71871" w:rsidRPr="006E6319" w:rsidRDefault="6565929C" w:rsidP="006E6319">
            <w:pPr>
              <w:rPr>
                <w:rFonts w:ascii="Cambria" w:hAnsi="Cambria" w:cs="Arial"/>
              </w:rPr>
            </w:pPr>
            <w:r w:rsidRPr="00B266D9">
              <w:rPr>
                <w:rStyle w:val="markedcontent"/>
                <w:rFonts w:ascii="Cambria" w:hAnsi="Cambria" w:cs="Arial"/>
              </w:rPr>
              <w:t>SWIFT Address: FUIB UA 2X KIE</w:t>
            </w:r>
          </w:p>
        </w:tc>
      </w:tr>
      <w:tr w:rsidR="00B71871" w14:paraId="39DDA4CB" w14:textId="77777777" w:rsidTr="084D64F3">
        <w:tc>
          <w:tcPr>
            <w:tcW w:w="4675" w:type="dxa"/>
          </w:tcPr>
          <w:p w14:paraId="0825C43A" w14:textId="3F6F10B9" w:rsidR="00B71871" w:rsidRDefault="00B71871" w:rsidP="006E6319">
            <w:p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>Якщо Ви подаєтеся як фізична особа-</w:t>
            </w:r>
            <w:r w:rsidRPr="0097282D">
              <w:rPr>
                <w:rFonts w:ascii="Cambria" w:hAnsi="Cambria" w:cstheme="minorHAnsi"/>
                <w:u w:val="single"/>
                <w:lang w:val="uk-UA"/>
              </w:rPr>
              <w:t>підприємець</w:t>
            </w:r>
            <w:r>
              <w:rPr>
                <w:rFonts w:ascii="Cambria" w:hAnsi="Cambria" w:cstheme="minorHAnsi"/>
                <w:lang w:val="uk-UA"/>
              </w:rPr>
              <w:t>:</w:t>
            </w:r>
          </w:p>
          <w:p w14:paraId="22E1710F" w14:textId="0360C7D5" w:rsidR="00B71871" w:rsidRDefault="1BDE42D4" w:rsidP="006E6319">
            <w:pPr>
              <w:rPr>
                <w:rFonts w:ascii="Cambria" w:hAnsi="Cambria"/>
                <w:lang w:val="uk-UA"/>
              </w:rPr>
            </w:pPr>
            <w:r w:rsidRPr="227247DA">
              <w:rPr>
                <w:rFonts w:ascii="Cambria" w:hAnsi="Cambria"/>
                <w:lang w:val="uk-UA"/>
              </w:rPr>
              <w:t>Надайте неофіційний переклад наступних частин реєстраційних документів:</w:t>
            </w:r>
          </w:p>
          <w:p w14:paraId="320FFEF7" w14:textId="07EC798A" w:rsidR="0097282D" w:rsidRDefault="0097282D" w:rsidP="006E6319">
            <w:pPr>
              <w:pStyle w:val="ListParagraph"/>
              <w:numPr>
                <w:ilvl w:val="0"/>
                <w:numId w:val="4"/>
              </w:num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>Тип документу</w:t>
            </w:r>
          </w:p>
          <w:p w14:paraId="32DEDB2B" w14:textId="153BCC0E" w:rsidR="0097282D" w:rsidRDefault="0097282D" w:rsidP="006E6319">
            <w:pPr>
              <w:pStyle w:val="ListParagraph"/>
              <w:numPr>
                <w:ilvl w:val="0"/>
                <w:numId w:val="4"/>
              </w:num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>Повне ім’я</w:t>
            </w:r>
          </w:p>
          <w:p w14:paraId="32A479D3" w14:textId="18A800D9" w:rsidR="0097282D" w:rsidRDefault="0097282D" w:rsidP="006E6319">
            <w:pPr>
              <w:pStyle w:val="ListParagraph"/>
              <w:numPr>
                <w:ilvl w:val="0"/>
                <w:numId w:val="4"/>
              </w:num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>Реєстраційний номер</w:t>
            </w:r>
          </w:p>
          <w:p w14:paraId="0035395C" w14:textId="6454688D" w:rsidR="0097282D" w:rsidRPr="0097282D" w:rsidRDefault="0097282D" w:rsidP="006E6319">
            <w:pPr>
              <w:pStyle w:val="ListParagraph"/>
              <w:numPr>
                <w:ilvl w:val="0"/>
                <w:numId w:val="4"/>
              </w:num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>Коли і ким виданий</w:t>
            </w:r>
          </w:p>
          <w:p w14:paraId="4369BF00" w14:textId="339C8069" w:rsidR="00B71871" w:rsidRDefault="0097282D" w:rsidP="006E6319">
            <w:p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 xml:space="preserve">+ надайте копії реєстраційних документів в окремому документі. </w:t>
            </w:r>
          </w:p>
          <w:p w14:paraId="16C44CF1" w14:textId="4CF3FB0E" w:rsidR="00B71871" w:rsidRPr="0097282D" w:rsidRDefault="0097282D" w:rsidP="006E6319">
            <w:pPr>
              <w:ind w:left="157"/>
              <w:rPr>
                <w:rFonts w:ascii="Cambria" w:hAnsi="Cambria" w:cstheme="minorHAnsi"/>
              </w:rPr>
            </w:pPr>
            <w:r w:rsidRPr="006E6319">
              <w:rPr>
                <w:rFonts w:ascii="Cambria" w:hAnsi="Cambria" w:cstheme="minorHAnsi"/>
                <w:sz w:val="18"/>
                <w:szCs w:val="18"/>
              </w:rPr>
              <w:t>Registration documents for Private Entrepreneurs.</w:t>
            </w:r>
          </w:p>
        </w:tc>
        <w:tc>
          <w:tcPr>
            <w:tcW w:w="4675" w:type="dxa"/>
          </w:tcPr>
          <w:p w14:paraId="0539DC8F" w14:textId="77777777" w:rsidR="0097282D" w:rsidRDefault="0097282D" w:rsidP="006E6319">
            <w:pPr>
              <w:rPr>
                <w:rFonts w:ascii="Cambria" w:hAnsi="Cambria"/>
              </w:rPr>
            </w:pPr>
          </w:p>
          <w:p w14:paraId="0AA0BE44" w14:textId="72C77CFC" w:rsidR="0097282D" w:rsidRDefault="006E6319" w:rsidP="006E6319">
            <w:pPr>
              <w:rPr>
                <w:rFonts w:ascii="Cambria" w:hAnsi="Cambria"/>
              </w:rPr>
            </w:pPr>
            <w:r>
              <w:rPr>
                <w:rFonts w:ascii="Cambria" w:hAnsi="Cambria"/>
                <w:highlight w:val="yellow"/>
                <w:lang w:val="uk-UA"/>
              </w:rPr>
              <w:t xml:space="preserve">ЗРАЗОК </w:t>
            </w:r>
            <w:r w:rsidR="00B82091">
              <w:rPr>
                <w:rFonts w:ascii="Cambria" w:hAnsi="Cambria"/>
                <w:highlight w:val="yellow"/>
              </w:rPr>
              <w:t xml:space="preserve">/ </w:t>
            </w:r>
            <w:r w:rsidRPr="006E6319">
              <w:rPr>
                <w:rFonts w:ascii="Cambria" w:hAnsi="Cambria"/>
                <w:sz w:val="18"/>
                <w:szCs w:val="18"/>
                <w:highlight w:val="yellow"/>
              </w:rPr>
              <w:t>SAMPLE</w:t>
            </w:r>
          </w:p>
          <w:p w14:paraId="2CD0BA13" w14:textId="77777777" w:rsidR="0097282D" w:rsidRDefault="56480CE8" w:rsidP="006E6319">
            <w:pPr>
              <w:rPr>
                <w:rFonts w:ascii="Cambria" w:hAnsi="Cambria"/>
              </w:rPr>
            </w:pPr>
            <w:r w:rsidRPr="00B266D9">
              <w:rPr>
                <w:rFonts w:ascii="Cambria" w:hAnsi="Cambria"/>
              </w:rPr>
              <w:t>E</w:t>
            </w:r>
            <w:r w:rsidR="00BA12E4" w:rsidRPr="084D64F3">
              <w:rPr>
                <w:rFonts w:ascii="Cambria" w:hAnsi="Cambria"/>
              </w:rPr>
              <w:t xml:space="preserve">xtract from the State </w:t>
            </w:r>
            <w:proofErr w:type="gramStart"/>
            <w:r w:rsidR="00BA12E4" w:rsidRPr="084D64F3">
              <w:rPr>
                <w:rFonts w:ascii="Cambria" w:hAnsi="Cambria"/>
              </w:rPr>
              <w:t>Tax Payers</w:t>
            </w:r>
            <w:proofErr w:type="gramEnd"/>
            <w:r w:rsidR="00BA12E4" w:rsidRPr="084D64F3">
              <w:rPr>
                <w:rFonts w:ascii="Cambria" w:hAnsi="Cambria"/>
              </w:rPr>
              <w:t xml:space="preserve"> Register</w:t>
            </w:r>
          </w:p>
          <w:p w14:paraId="1549F6DA" w14:textId="77777777" w:rsidR="00BA12E4" w:rsidRDefault="00BA12E4" w:rsidP="006E6319">
            <w:pPr>
              <w:rPr>
                <w:rFonts w:ascii="Cambria" w:hAnsi="Cambria"/>
              </w:rPr>
            </w:pPr>
            <w:r w:rsidRPr="084D64F3">
              <w:rPr>
                <w:rFonts w:ascii="Cambria" w:hAnsi="Cambria"/>
              </w:rPr>
              <w:t>P</w:t>
            </w:r>
            <w:r w:rsidR="00BC54AF" w:rsidRPr="084D64F3">
              <w:rPr>
                <w:rFonts w:ascii="Cambria" w:hAnsi="Cambria"/>
              </w:rPr>
              <w:t xml:space="preserve">etrenko </w:t>
            </w:r>
            <w:r w:rsidR="005030B5" w:rsidRPr="084D64F3">
              <w:rPr>
                <w:rFonts w:ascii="Cambria" w:hAnsi="Cambria"/>
              </w:rPr>
              <w:t xml:space="preserve">Viktor </w:t>
            </w:r>
            <w:proofErr w:type="spellStart"/>
            <w:r w:rsidR="005030B5" w:rsidRPr="084D64F3">
              <w:rPr>
                <w:rFonts w:ascii="Cambria" w:hAnsi="Cambria"/>
              </w:rPr>
              <w:t>Volodymyrovych</w:t>
            </w:r>
            <w:proofErr w:type="spellEnd"/>
          </w:p>
          <w:p w14:paraId="02904E1B" w14:textId="77777777" w:rsidR="00997DA7" w:rsidRDefault="00F51F8F" w:rsidP="006E6319">
            <w:pPr>
              <w:rPr>
                <w:rFonts w:ascii="Cambria" w:hAnsi="Cambria"/>
              </w:rPr>
            </w:pPr>
            <w:r w:rsidRPr="084D64F3">
              <w:rPr>
                <w:rFonts w:ascii="Cambria" w:hAnsi="Cambria"/>
              </w:rPr>
              <w:t xml:space="preserve">Registration number of taxpayer`s account card: </w:t>
            </w:r>
            <w:r w:rsidR="00154191" w:rsidRPr="084D64F3">
              <w:rPr>
                <w:rFonts w:ascii="Cambria" w:hAnsi="Cambria"/>
              </w:rPr>
              <w:t>337</w:t>
            </w:r>
            <w:r w:rsidR="00506190" w:rsidRPr="084D64F3">
              <w:rPr>
                <w:rFonts w:ascii="Cambria" w:hAnsi="Cambria"/>
              </w:rPr>
              <w:t>00</w:t>
            </w:r>
            <w:r w:rsidR="00154191" w:rsidRPr="084D64F3">
              <w:rPr>
                <w:rFonts w:ascii="Cambria" w:hAnsi="Cambria"/>
              </w:rPr>
              <w:t>02011</w:t>
            </w:r>
          </w:p>
          <w:p w14:paraId="11305BB3" w14:textId="558CE90F" w:rsidR="005030B5" w:rsidRDefault="1F6F2D91" w:rsidP="006E6319">
            <w:pPr>
              <w:rPr>
                <w:rFonts w:ascii="Cambria" w:hAnsi="Cambria"/>
              </w:rPr>
            </w:pPr>
            <w:r w:rsidRPr="084D64F3">
              <w:rPr>
                <w:rFonts w:ascii="Cambria" w:hAnsi="Cambria"/>
              </w:rPr>
              <w:t>Issued</w:t>
            </w:r>
            <w:r w:rsidR="00BC28C1" w:rsidRPr="084D64F3">
              <w:rPr>
                <w:rFonts w:ascii="Cambria" w:hAnsi="Cambria"/>
              </w:rPr>
              <w:t xml:space="preserve"> by </w:t>
            </w:r>
            <w:r w:rsidR="00F034B5" w:rsidRPr="084D64F3">
              <w:rPr>
                <w:rFonts w:ascii="Cambria" w:hAnsi="Cambria"/>
              </w:rPr>
              <w:t xml:space="preserve">2021 </w:t>
            </w:r>
            <w:proofErr w:type="spellStart"/>
            <w:r w:rsidR="00F034B5" w:rsidRPr="084D64F3">
              <w:rPr>
                <w:rFonts w:ascii="Cambria" w:hAnsi="Cambria"/>
              </w:rPr>
              <w:t>Lozova</w:t>
            </w:r>
            <w:proofErr w:type="spellEnd"/>
            <w:r w:rsidR="00F034B5" w:rsidRPr="084D64F3">
              <w:rPr>
                <w:rFonts w:ascii="Cambria" w:hAnsi="Cambria"/>
              </w:rPr>
              <w:t xml:space="preserve"> United State Tax Inspection of General </w:t>
            </w:r>
            <w:r w:rsidR="2AEA968E" w:rsidRPr="084D64F3">
              <w:rPr>
                <w:rFonts w:ascii="Cambria" w:hAnsi="Cambria"/>
              </w:rPr>
              <w:t>Administration</w:t>
            </w:r>
            <w:r w:rsidR="00F034B5" w:rsidRPr="084D64F3">
              <w:rPr>
                <w:rFonts w:ascii="Cambria" w:hAnsi="Cambria"/>
              </w:rPr>
              <w:t xml:space="preserve"> of State Fiscal Service in Kharkiv oblast on November 07, 2020</w:t>
            </w:r>
          </w:p>
          <w:p w14:paraId="03C8652A" w14:textId="418472AE" w:rsidR="00506190" w:rsidRDefault="00506190" w:rsidP="006E6319">
            <w:pPr>
              <w:rPr>
                <w:rFonts w:ascii="Cambria" w:hAnsi="Cambria"/>
                <w:highlight w:val="yellow"/>
              </w:rPr>
            </w:pPr>
          </w:p>
        </w:tc>
      </w:tr>
      <w:tr w:rsidR="0097282D" w14:paraId="3F9259B3" w14:textId="77777777" w:rsidTr="084D64F3">
        <w:tc>
          <w:tcPr>
            <w:tcW w:w="4675" w:type="dxa"/>
          </w:tcPr>
          <w:p w14:paraId="57EB8BAE" w14:textId="77777777" w:rsidR="0097282D" w:rsidRDefault="0097282D" w:rsidP="006E6319">
            <w:pPr>
              <w:rPr>
                <w:rStyle w:val="markedcontent"/>
                <w:rFonts w:ascii="Cambria" w:hAnsi="Cambria" w:cs="Arial"/>
              </w:rPr>
            </w:pPr>
            <w:r w:rsidRPr="00FD0A92">
              <w:rPr>
                <w:rStyle w:val="markedcontent"/>
                <w:rFonts w:ascii="Cambria" w:hAnsi="Cambria" w:cs="Arial"/>
              </w:rPr>
              <w:t xml:space="preserve">У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разі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якщ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Учасник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тендеру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є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резидентом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США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аб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іноземною</w:t>
            </w:r>
            <w:proofErr w:type="spellEnd"/>
            <w:r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організацією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>/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резидентом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,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щ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має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дохід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,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ов'язаний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зі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здійсненням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діяльності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в </w:t>
            </w:r>
            <w:r w:rsidRPr="00FD0A92">
              <w:rPr>
                <w:rStyle w:val="markedcontent"/>
                <w:rFonts w:ascii="Cambria" w:hAnsi="Cambria" w:cs="Arial"/>
              </w:rPr>
              <w:lastRenderedPageBreak/>
              <w:t xml:space="preserve">США,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аб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ж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має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офіс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аб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комерційне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ідприємств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аб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фіскальног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латіжног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агента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в США,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тоді</w:t>
            </w:r>
            <w:proofErr w:type="spellEnd"/>
            <w:r>
              <w:rPr>
                <w:rStyle w:val="markedcontent"/>
                <w:rFonts w:ascii="Cambria" w:hAnsi="Cambria" w:cs="Arial"/>
              </w:rPr>
              <w:t xml:space="preserve"> </w:t>
            </w:r>
            <w:r>
              <w:rPr>
                <w:rStyle w:val="markedcontent"/>
                <w:rFonts w:ascii="Cambria" w:hAnsi="Cambria" w:cs="Arial"/>
                <w:lang w:val="uk-UA"/>
              </w:rPr>
              <w:t>технічна пропозиція</w:t>
            </w:r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овинна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містити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відповідний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ідентифікаційний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номер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латника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одатків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>.</w:t>
            </w:r>
          </w:p>
          <w:p w14:paraId="62743A72" w14:textId="77777777" w:rsidR="0097282D" w:rsidRDefault="0097282D" w:rsidP="006E6319">
            <w:pPr>
              <w:rPr>
                <w:rStyle w:val="markedcontent"/>
                <w:rFonts w:cs="Arial"/>
              </w:rPr>
            </w:pPr>
          </w:p>
          <w:p w14:paraId="14DA0369" w14:textId="7DE6665D" w:rsidR="0097282D" w:rsidRPr="0097282D" w:rsidRDefault="0097282D" w:rsidP="00F21C39">
            <w:pPr>
              <w:autoSpaceDE w:val="0"/>
              <w:autoSpaceDN w:val="0"/>
              <w:adjustRightInd w:val="0"/>
              <w:ind w:left="157"/>
              <w:rPr>
                <w:rFonts w:ascii="Cambria" w:hAnsi="Cambria" w:cs="Cambria"/>
                <w:color w:val="000000"/>
                <w:sz w:val="23"/>
                <w:szCs w:val="23"/>
              </w:rPr>
            </w:pPr>
            <w:r w:rsidRPr="00F21C39">
              <w:rPr>
                <w:rFonts w:ascii="Cambria" w:hAnsi="Cambria" w:cs="Cambria"/>
                <w:color w:val="000000"/>
                <w:sz w:val="18"/>
                <w:szCs w:val="18"/>
              </w:rPr>
              <w:t xml:space="preserve">If the Applicant is a U.S. organization/resident, or a foreign organization/resident which has income effectively connected with the conduct of activities in the U.S. or has an office or a place of business or a fiscal paying agent in the U.S., the technical bids must contain Bidder’s Taxpayer Identification Number. </w:t>
            </w:r>
          </w:p>
        </w:tc>
        <w:tc>
          <w:tcPr>
            <w:tcW w:w="4675" w:type="dxa"/>
          </w:tcPr>
          <w:p w14:paraId="52AD4E34" w14:textId="77777777" w:rsidR="0097282D" w:rsidRDefault="0097282D" w:rsidP="006E6319">
            <w:pPr>
              <w:rPr>
                <w:rFonts w:ascii="Cambria" w:hAnsi="Cambria"/>
              </w:rPr>
            </w:pPr>
          </w:p>
          <w:p w14:paraId="74AC8DFF" w14:textId="3E3AA41B" w:rsidR="0097282D" w:rsidRDefault="005B274B" w:rsidP="006E6319">
            <w:sdt>
              <w:sdtPr>
                <w:id w:val="55061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66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7282D">
              <w:t xml:space="preserve">YES </w:t>
            </w:r>
            <w:sdt>
              <w:sdtPr>
                <w:id w:val="-1262227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66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7282D">
              <w:t>NO</w:t>
            </w:r>
          </w:p>
          <w:p w14:paraId="4793718B" w14:textId="77777777" w:rsidR="0097282D" w:rsidRDefault="0097282D" w:rsidP="006E6319"/>
          <w:p w14:paraId="0AC19589" w14:textId="58DA6933" w:rsidR="0097282D" w:rsidRDefault="0097282D" w:rsidP="006E6319">
            <w:pPr>
              <w:rPr>
                <w:rFonts w:ascii="Cambria" w:hAnsi="Cambria"/>
              </w:rPr>
            </w:pPr>
            <w:r>
              <w:t>If YES, Taxpayer ID Number: ________________</w:t>
            </w:r>
          </w:p>
        </w:tc>
      </w:tr>
    </w:tbl>
    <w:p w14:paraId="38108E91" w14:textId="77777777" w:rsidR="003F6684" w:rsidRPr="003F6684" w:rsidRDefault="003F6684" w:rsidP="006E6319">
      <w:pPr>
        <w:spacing w:after="0" w:line="240" w:lineRule="auto"/>
        <w:rPr>
          <w:rFonts w:ascii="Cambria" w:hAnsi="Cambria"/>
          <w:lang w:val="uk-UA"/>
        </w:rPr>
      </w:pPr>
    </w:p>
    <w:sectPr w:rsidR="003F6684" w:rsidRPr="003F66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6826625"/>
    <w:multiLevelType w:val="hybridMultilevel"/>
    <w:tmpl w:val="6A14F76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D25D5E"/>
    <w:multiLevelType w:val="hybridMultilevel"/>
    <w:tmpl w:val="5AEA228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3863710C"/>
    <w:multiLevelType w:val="hybridMultilevel"/>
    <w:tmpl w:val="2C4CD336"/>
    <w:lvl w:ilvl="0" w:tplc="06C05FD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B77C6C"/>
    <w:multiLevelType w:val="hybridMultilevel"/>
    <w:tmpl w:val="611A9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224905"/>
    <w:multiLevelType w:val="hybridMultilevel"/>
    <w:tmpl w:val="0996F918"/>
    <w:lvl w:ilvl="0" w:tplc="3C44523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756588">
    <w:abstractNumId w:val="3"/>
  </w:num>
  <w:num w:numId="2" w16cid:durableId="829833705">
    <w:abstractNumId w:val="0"/>
  </w:num>
  <w:num w:numId="3" w16cid:durableId="924461644">
    <w:abstractNumId w:val="2"/>
  </w:num>
  <w:num w:numId="4" w16cid:durableId="2120176852">
    <w:abstractNumId w:val="4"/>
  </w:num>
  <w:num w:numId="5" w16cid:durableId="15772068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MLMwMTI1szC1MDBT0lEKTi0uzszPAykwqgUA46iiICwAAAA="/>
  </w:docVars>
  <w:rsids>
    <w:rsidRoot w:val="003F6684"/>
    <w:rsid w:val="000213DC"/>
    <w:rsid w:val="00154191"/>
    <w:rsid w:val="001B30DA"/>
    <w:rsid w:val="001E3A4A"/>
    <w:rsid w:val="0029225A"/>
    <w:rsid w:val="002A61E3"/>
    <w:rsid w:val="002F7A55"/>
    <w:rsid w:val="003659C0"/>
    <w:rsid w:val="003E0AC2"/>
    <w:rsid w:val="003F6684"/>
    <w:rsid w:val="00462FF0"/>
    <w:rsid w:val="005030B5"/>
    <w:rsid w:val="00504187"/>
    <w:rsid w:val="00506190"/>
    <w:rsid w:val="005F5E11"/>
    <w:rsid w:val="00675761"/>
    <w:rsid w:val="00685955"/>
    <w:rsid w:val="0069129E"/>
    <w:rsid w:val="006E6319"/>
    <w:rsid w:val="0085B666"/>
    <w:rsid w:val="00880CA9"/>
    <w:rsid w:val="0097282D"/>
    <w:rsid w:val="00997DA7"/>
    <w:rsid w:val="00AD3371"/>
    <w:rsid w:val="00B14E5E"/>
    <w:rsid w:val="00B266D9"/>
    <w:rsid w:val="00B71871"/>
    <w:rsid w:val="00B82091"/>
    <w:rsid w:val="00BA12E4"/>
    <w:rsid w:val="00BC28C1"/>
    <w:rsid w:val="00BC54AF"/>
    <w:rsid w:val="00C96855"/>
    <w:rsid w:val="00DA280F"/>
    <w:rsid w:val="00DF5D9B"/>
    <w:rsid w:val="00E27618"/>
    <w:rsid w:val="00E91AE6"/>
    <w:rsid w:val="00F034B5"/>
    <w:rsid w:val="00F21C39"/>
    <w:rsid w:val="00F51F8F"/>
    <w:rsid w:val="00F72F98"/>
    <w:rsid w:val="00F973ED"/>
    <w:rsid w:val="00FC1CAB"/>
    <w:rsid w:val="02FFBC0D"/>
    <w:rsid w:val="03710FBB"/>
    <w:rsid w:val="0383A6B4"/>
    <w:rsid w:val="0432A5EF"/>
    <w:rsid w:val="053FFF2C"/>
    <w:rsid w:val="0559753F"/>
    <w:rsid w:val="084D64F3"/>
    <w:rsid w:val="0AC36B43"/>
    <w:rsid w:val="0E208324"/>
    <w:rsid w:val="0E8DB0B7"/>
    <w:rsid w:val="1BDE42D4"/>
    <w:rsid w:val="1DB4502F"/>
    <w:rsid w:val="1EEE2997"/>
    <w:rsid w:val="1F04F2C2"/>
    <w:rsid w:val="1F6F2D91"/>
    <w:rsid w:val="227247DA"/>
    <w:rsid w:val="25AAE4BB"/>
    <w:rsid w:val="27D8678F"/>
    <w:rsid w:val="2AEA968E"/>
    <w:rsid w:val="2D190AB5"/>
    <w:rsid w:val="2D687473"/>
    <w:rsid w:val="34025E26"/>
    <w:rsid w:val="3836775D"/>
    <w:rsid w:val="3AD45182"/>
    <w:rsid w:val="3BADB290"/>
    <w:rsid w:val="3DFFEB4A"/>
    <w:rsid w:val="3F8EBDF5"/>
    <w:rsid w:val="40B620E7"/>
    <w:rsid w:val="427ED15C"/>
    <w:rsid w:val="42CEBEB6"/>
    <w:rsid w:val="49DA1D46"/>
    <w:rsid w:val="4A4ED94D"/>
    <w:rsid w:val="50772FAF"/>
    <w:rsid w:val="5278968D"/>
    <w:rsid w:val="54E8E3AE"/>
    <w:rsid w:val="5597517B"/>
    <w:rsid w:val="56480CE8"/>
    <w:rsid w:val="57A9125C"/>
    <w:rsid w:val="5C9BD1FF"/>
    <w:rsid w:val="5FF1F704"/>
    <w:rsid w:val="63379920"/>
    <w:rsid w:val="63BBD8C0"/>
    <w:rsid w:val="63BD5A47"/>
    <w:rsid w:val="6565929C"/>
    <w:rsid w:val="67B08CBC"/>
    <w:rsid w:val="6A31EA53"/>
    <w:rsid w:val="6F7BCFA8"/>
    <w:rsid w:val="715D153A"/>
    <w:rsid w:val="7230744A"/>
    <w:rsid w:val="736CECD2"/>
    <w:rsid w:val="74DABBE7"/>
    <w:rsid w:val="761D2071"/>
    <w:rsid w:val="7649B569"/>
    <w:rsid w:val="7914B085"/>
    <w:rsid w:val="79C650DA"/>
    <w:rsid w:val="79DC2E56"/>
    <w:rsid w:val="7BB24542"/>
    <w:rsid w:val="7BBCB3E5"/>
    <w:rsid w:val="7DE94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84D86"/>
  <w15:chartTrackingRefBased/>
  <w15:docId w15:val="{F68A0C26-915C-44CA-8288-6A4FDA1BC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6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F5D9B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71871"/>
    <w:pPr>
      <w:ind w:left="720"/>
      <w:contextualSpacing/>
    </w:pPr>
  </w:style>
  <w:style w:type="character" w:customStyle="1" w:styleId="markedcontent">
    <w:name w:val="markedcontent"/>
    <w:basedOn w:val="DefaultParagraphFont"/>
    <w:rsid w:val="00B71871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_ip_UnifiedCompliancePolicyUIAction xmlns="http://schemas.microsoft.com/sharepoint/v3" xsi:nil="true"/>
    <lcf76f155ced4ddcb4097134ff3c332f xmlns="d4700c9c-92c0-4ad5-a3b2-ff8784580d79">
      <Terms xmlns="http://schemas.microsoft.com/office/infopath/2007/PartnerControls"/>
    </lcf76f155ced4ddcb4097134ff3c332f>
    <BillingInformation xmlns="http://schemas.microsoft.com/sharepoint/v3" xsi:nil="true"/>
    <TaxKeywordTaxHTField xmlns="62c427e0-f44d-4fbc-b40b-4f908ae7f04e">
      <Terms xmlns="http://schemas.microsoft.com/office/infopath/2007/PartnerControls"/>
    </TaxKeywordTaxHTField>
    <_ip_UnifiedCompliancePolicyProperties xmlns="http://schemas.microsoft.com/sharepoint/v3" xsi:nil="true"/>
    <TaxCatchAll xmlns="ba9f816a-4cd5-4538-88e5-d014678eebff" xsi:nil="true"/>
    <_dlc_DocId xmlns="62c427e0-f44d-4fbc-b40b-4f908ae7f04e">54CQP27ZXH7H-1004605491-84192</_dlc_DocId>
    <_dlc_DocIdUrl xmlns="62c427e0-f44d-4fbc-b40b-4f908ae7f04e">
      <Url>https://iriglobal.sharepoint.com/pa/eurasia/_layouts/15/DocIdRedir.aspx?ID=54CQP27ZXH7H-1004605491-84192</Url>
      <Description>54CQP27ZXH7H-1004605491-8419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3442E638DAB84CA95E5EF0B6DFAFC3" ma:contentTypeVersion="191" ma:contentTypeDescription="Create a new document." ma:contentTypeScope="" ma:versionID="f6e434351f9cec3e3ac9d3137e4d8ba2">
  <xsd:schema xmlns:xsd="http://www.w3.org/2001/XMLSchema" xmlns:xs="http://www.w3.org/2001/XMLSchema" xmlns:p="http://schemas.microsoft.com/office/2006/metadata/properties" xmlns:ns1="http://schemas.microsoft.com/sharepoint/v3" xmlns:ns2="62c427e0-f44d-4fbc-b40b-4f908ae7f04e" xmlns:ns3="ba9f816a-4cd5-4538-88e5-d014678eebff" xmlns:ns4="d4700c9c-92c0-4ad5-a3b2-ff8784580d79" targetNamespace="http://schemas.microsoft.com/office/2006/metadata/properties" ma:root="true" ma:fieldsID="4efa07b160a1b9b08e85d00f1257fa83" ns1:_="" ns2:_="" ns3:_="" ns4:_="">
    <xsd:import namespace="http://schemas.microsoft.com/sharepoint/v3"/>
    <xsd:import namespace="62c427e0-f44d-4fbc-b40b-4f908ae7f04e"/>
    <xsd:import namespace="ba9f816a-4cd5-4538-88e5-d014678eebff"/>
    <xsd:import namespace="d4700c9c-92c0-4ad5-a3b2-ff8784580d7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RatingCount" minOccurs="0"/>
                <xsd:element ref="ns1:LikesCount" minOccurs="0"/>
                <xsd:element ref="ns1:BillingInformation" minOccurs="0"/>
                <xsd:element ref="ns2:TaxKeywordTaxHTField" minOccurs="0"/>
                <xsd:element ref="ns3:TaxCatchAll" minOccurs="0"/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atingCount" ma:index="11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LikesCount" ma:index="12" nillable="true" ma:displayName="Number of Likes" ma:internalName="LikesCount">
      <xsd:simpleType>
        <xsd:restriction base="dms:Unknown"/>
      </xsd:simpleType>
    </xsd:element>
    <xsd:element name="BillingInformation" ma:index="14" nillable="true" ma:displayName="Billing Information" ma:internalName="BillingInformation">
      <xsd:simpleType>
        <xsd:restriction base="dms:Text"/>
      </xsd:simpleType>
    </xsd:element>
    <xsd:element name="_ip_UnifiedCompliancePolicyProperties" ma:index="21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427e0-f44d-4fbc-b40b-4f908ae7f04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5" nillable="true" ma:taxonomy="true" ma:internalName="TaxKeywordTaxHTField" ma:taxonomyFieldName="TaxKeyword" ma:displayName="Enterprise Keywords" ma:fieldId="{23f27201-bee3-471e-b2e7-b64fd8b7ca38}" ma:taxonomyMulti="true" ma:sspId="cb2151eb-0ef7-4a28-9953-d8a53ac0705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9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0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9f816a-4cd5-4538-88e5-d014678eebf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5cee86dc-cf44-48e2-a49d-570296be088f}" ma:internalName="TaxCatchAll" ma:showField="CatchAllData" ma:web="62c427e0-f44d-4fbc-b40b-4f908ae7f0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00c9c-92c0-4ad5-a3b2-ff8784580d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2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5" nillable="true" ma:taxonomy="true" ma:internalName="lcf76f155ced4ddcb4097134ff3c332f" ma:taxonomyFieldName="MediaServiceImageTags" ma:displayName="Image Tags" ma:readOnly="false" ma:fieldId="{5cf76f15-5ced-4ddc-b409-7134ff3c332f}" ma:taxonomyMulti="true" ma:sspId="cb2151eb-0ef7-4a28-9953-d8a53ac070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C0AAE9-2187-4731-943C-AC12494B8528}">
  <ds:schemaRefs>
    <ds:schemaRef ds:uri="62c427e0-f44d-4fbc-b40b-4f908ae7f04e"/>
    <ds:schemaRef ds:uri="http://schemas.microsoft.com/sharepoint/v3"/>
    <ds:schemaRef ds:uri="http://purl.org/dc/elements/1.1/"/>
    <ds:schemaRef ds:uri="http://www.w3.org/XML/1998/namespace"/>
    <ds:schemaRef ds:uri="http://purl.org/dc/terms/"/>
    <ds:schemaRef ds:uri="http://schemas.microsoft.com/office/2006/metadata/properties"/>
    <ds:schemaRef ds:uri="d4700c9c-92c0-4ad5-a3b2-ff8784580d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ba9f816a-4cd5-4538-88e5-d014678eebf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5767A85-9B11-4657-BA80-8AF90B2956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D9919F-DB4F-492D-80B9-22ACB1D932C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2358333-CC99-4F87-A788-F722F5004B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c427e0-f44d-4fbc-b40b-4f908ae7f04e"/>
    <ds:schemaRef ds:uri="ba9f816a-4cd5-4538-88e5-d014678eebff"/>
    <ds:schemaRef ds:uri="d4700c9c-92c0-4ad5-a3b2-ff8784580d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y Shpak</dc:creator>
  <cp:keywords/>
  <dc:description/>
  <cp:lastModifiedBy>Vitaliy Shpak</cp:lastModifiedBy>
  <cp:revision>2</cp:revision>
  <dcterms:created xsi:type="dcterms:W3CDTF">2023-08-22T14:42:00Z</dcterms:created>
  <dcterms:modified xsi:type="dcterms:W3CDTF">2023-08-22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3442E638DAB84CA95E5EF0B6DFAFC3</vt:lpwstr>
  </property>
  <property fmtid="{D5CDD505-2E9C-101B-9397-08002B2CF9AE}" pid="3" name="_dlc_DocIdItemGuid">
    <vt:lpwstr>53bb466d-420c-40e6-b249-c8c8b0a35bdc</vt:lpwstr>
  </property>
  <property fmtid="{D5CDD505-2E9C-101B-9397-08002B2CF9AE}" pid="4" name="TaxKeyword">
    <vt:lpwstr/>
  </property>
  <property fmtid="{D5CDD505-2E9C-101B-9397-08002B2CF9AE}" pid="5" name="MediaServiceImageTags">
    <vt:lpwstr/>
  </property>
</Properties>
</file>